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CommentTok"/>
        </w:rPr>
        <w:t xml:space="preserve">##This is a Markdown fi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6-07T14:50:08Z</dcterms:created>
  <dcterms:modified xsi:type="dcterms:W3CDTF">2020-06-07T14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